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1F5A" w:rsidRDefault="007C2FB0" w:rsidP="00D21F5A">
      <w:pPr>
        <w:jc w:val="center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319655</wp:posOffset>
            </wp:positionH>
            <wp:positionV relativeFrom="paragraph">
              <wp:posOffset>-385445</wp:posOffset>
            </wp:positionV>
            <wp:extent cx="1266825" cy="1266825"/>
            <wp:effectExtent l="0" t="0" r="9525" b="952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21F5A" w:rsidRDefault="00D21F5A" w:rsidP="00D21F5A">
      <w:pPr>
        <w:jc w:val="center"/>
        <w:rPr>
          <w:rFonts w:ascii="Times New Roman" w:hAnsi="Times New Roman"/>
          <w:noProof/>
        </w:rPr>
      </w:pPr>
    </w:p>
    <w:p w:rsidR="00D21F5A" w:rsidRDefault="00D21F5A" w:rsidP="00D21F5A">
      <w:pPr>
        <w:jc w:val="center"/>
        <w:rPr>
          <w:rFonts w:ascii="Times New Roman" w:hAnsi="Times New Roman"/>
          <w:noProof/>
        </w:rPr>
      </w:pPr>
    </w:p>
    <w:p w:rsidR="00D21F5A" w:rsidRDefault="00D21F5A" w:rsidP="00D21F5A">
      <w:pPr>
        <w:spacing w:line="240" w:lineRule="auto"/>
        <w:jc w:val="center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  <w:t>ULUDAĞ ÜNİVERSİTESİ</w:t>
      </w:r>
    </w:p>
    <w:p w:rsidR="00D21F5A" w:rsidRDefault="00D21F5A" w:rsidP="00D21F5A">
      <w:pPr>
        <w:spacing w:line="240" w:lineRule="auto"/>
        <w:jc w:val="center"/>
        <w:rPr>
          <w:rFonts w:ascii="Times New Roman" w:hAnsi="Times New Roman"/>
          <w:sz w:val="44"/>
          <w:szCs w:val="44"/>
        </w:rPr>
      </w:pPr>
      <w:r>
        <w:rPr>
          <w:rFonts w:ascii="Times New Roman" w:hAnsi="Times New Roman"/>
          <w:sz w:val="44"/>
          <w:szCs w:val="44"/>
        </w:rPr>
        <w:t>ÇEVRE MÜHENDİSLİĞİ BÖLÜMÜ</w:t>
      </w:r>
    </w:p>
    <w:p w:rsidR="00D21F5A" w:rsidRDefault="00D21F5A" w:rsidP="00D21F5A">
      <w:pPr>
        <w:jc w:val="center"/>
        <w:rPr>
          <w:rFonts w:ascii="Times New Roman" w:hAnsi="Times New Roman"/>
          <w:sz w:val="44"/>
          <w:szCs w:val="44"/>
        </w:rPr>
      </w:pPr>
    </w:p>
    <w:p w:rsidR="00D21F5A" w:rsidRDefault="00D21F5A" w:rsidP="00D21F5A">
      <w:pPr>
        <w:jc w:val="center"/>
        <w:rPr>
          <w:sz w:val="44"/>
          <w:szCs w:val="44"/>
        </w:rPr>
      </w:pPr>
    </w:p>
    <w:p w:rsidR="00D21F5A" w:rsidRDefault="00D21F5A" w:rsidP="00D21F5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50"/>
          <w:szCs w:val="50"/>
        </w:rPr>
      </w:pPr>
      <w:r>
        <w:rPr>
          <w:rFonts w:ascii="Times New Roman" w:hAnsi="Times New Roman"/>
          <w:b/>
          <w:bCs/>
          <w:color w:val="000000"/>
          <w:sz w:val="50"/>
          <w:szCs w:val="50"/>
        </w:rPr>
        <w:t>201</w:t>
      </w:r>
      <w:r w:rsidR="00AE1829">
        <w:rPr>
          <w:rFonts w:ascii="Times New Roman" w:hAnsi="Times New Roman"/>
          <w:b/>
          <w:bCs/>
          <w:color w:val="000000"/>
          <w:sz w:val="50"/>
          <w:szCs w:val="50"/>
        </w:rPr>
        <w:t>4</w:t>
      </w:r>
      <w:r>
        <w:rPr>
          <w:rFonts w:ascii="Times New Roman" w:hAnsi="Times New Roman"/>
          <w:b/>
          <w:bCs/>
          <w:color w:val="000000"/>
          <w:sz w:val="50"/>
          <w:szCs w:val="50"/>
        </w:rPr>
        <w:t>-201</w:t>
      </w:r>
      <w:r w:rsidR="00AE1829">
        <w:rPr>
          <w:rFonts w:ascii="Times New Roman" w:hAnsi="Times New Roman"/>
          <w:b/>
          <w:bCs/>
          <w:color w:val="000000"/>
          <w:sz w:val="50"/>
          <w:szCs w:val="50"/>
        </w:rPr>
        <w:t>7</w:t>
      </w:r>
    </w:p>
    <w:p w:rsidR="00D21F5A" w:rsidRDefault="00D21F5A" w:rsidP="00D21F5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44"/>
          <w:szCs w:val="44"/>
        </w:rPr>
      </w:pPr>
      <w:r>
        <w:rPr>
          <w:rFonts w:ascii="Times New Roman" w:hAnsi="Times New Roman"/>
          <w:b/>
          <w:bCs/>
          <w:color w:val="000000"/>
          <w:sz w:val="44"/>
          <w:szCs w:val="44"/>
        </w:rPr>
        <w:t>EĞİTİM ÖĞRETİM DÖNEMİ</w:t>
      </w:r>
    </w:p>
    <w:p w:rsidR="00D21F5A" w:rsidRPr="008A5861" w:rsidRDefault="00D21F5A" w:rsidP="00D21F5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50"/>
          <w:szCs w:val="50"/>
        </w:rPr>
      </w:pPr>
    </w:p>
    <w:p w:rsidR="00D21F5A" w:rsidRDefault="00D21F5A" w:rsidP="00D21F5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36"/>
          <w:szCs w:val="36"/>
        </w:rPr>
      </w:pPr>
      <w:r>
        <w:rPr>
          <w:rFonts w:ascii="Times New Roman" w:hAnsi="Times New Roman"/>
          <w:b/>
          <w:bCs/>
          <w:color w:val="000000"/>
          <w:sz w:val="40"/>
          <w:szCs w:val="40"/>
        </w:rPr>
        <w:t>MEZUN BİLGİLERİ İSTATİSTİKLERİ</w:t>
      </w:r>
    </w:p>
    <w:p w:rsidR="00D21F5A" w:rsidRPr="008A5861" w:rsidRDefault="00D21F5A" w:rsidP="00D21F5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40"/>
          <w:szCs w:val="40"/>
        </w:rPr>
      </w:pPr>
      <w:r w:rsidRPr="008A5861">
        <w:rPr>
          <w:rFonts w:ascii="Times New Roman" w:hAnsi="Times New Roman"/>
          <w:b/>
          <w:bCs/>
          <w:color w:val="000000"/>
          <w:sz w:val="40"/>
          <w:szCs w:val="40"/>
        </w:rPr>
        <w:t>(G</w:t>
      </w:r>
      <w:r>
        <w:rPr>
          <w:rFonts w:ascii="Times New Roman" w:hAnsi="Times New Roman"/>
          <w:b/>
          <w:bCs/>
          <w:color w:val="000000"/>
          <w:sz w:val="40"/>
          <w:szCs w:val="40"/>
        </w:rPr>
        <w:t>3</w:t>
      </w:r>
      <w:r w:rsidRPr="008A5861">
        <w:rPr>
          <w:rFonts w:ascii="Times New Roman" w:hAnsi="Times New Roman"/>
          <w:b/>
          <w:bCs/>
          <w:color w:val="000000"/>
          <w:sz w:val="40"/>
          <w:szCs w:val="40"/>
        </w:rPr>
        <w:t>)</w:t>
      </w:r>
    </w:p>
    <w:p w:rsidR="006E5010" w:rsidRDefault="006E5010"/>
    <w:p w:rsidR="001624AD" w:rsidRDefault="001624AD"/>
    <w:p w:rsidR="001624AD" w:rsidRDefault="001624AD"/>
    <w:p w:rsidR="001624AD" w:rsidRDefault="001624AD"/>
    <w:p w:rsidR="001624AD" w:rsidRDefault="001624AD"/>
    <w:p w:rsidR="001624AD" w:rsidRDefault="001624AD"/>
    <w:p w:rsidR="001624AD" w:rsidRDefault="001624AD"/>
    <w:p w:rsidR="001624AD" w:rsidRDefault="001624AD"/>
    <w:p w:rsidR="001624AD" w:rsidRDefault="001624AD"/>
    <w:p w:rsidR="001624AD" w:rsidRPr="001624AD" w:rsidRDefault="001624AD" w:rsidP="001624A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624AD" w:rsidRDefault="001624AD" w:rsidP="00243D15">
      <w:pPr>
        <w:jc w:val="both"/>
        <w:rPr>
          <w:rFonts w:ascii="Times New Roman" w:hAnsi="Times New Roman" w:cs="Times New Roman"/>
          <w:sz w:val="24"/>
          <w:szCs w:val="24"/>
        </w:rPr>
      </w:pPr>
      <w:r w:rsidRPr="001624AD">
        <w:rPr>
          <w:rFonts w:ascii="Times New Roman" w:hAnsi="Times New Roman" w:cs="Times New Roman"/>
          <w:sz w:val="24"/>
          <w:szCs w:val="24"/>
        </w:rPr>
        <w:lastRenderedPageBreak/>
        <w:t>201</w:t>
      </w:r>
      <w:r w:rsidR="00707F99">
        <w:rPr>
          <w:rFonts w:ascii="Times New Roman" w:hAnsi="Times New Roman" w:cs="Times New Roman"/>
          <w:sz w:val="24"/>
          <w:szCs w:val="24"/>
        </w:rPr>
        <w:t>5</w:t>
      </w:r>
      <w:r w:rsidRPr="001624A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01</w:t>
      </w:r>
      <w:r w:rsidR="00707F99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Eğitim-Öğretim Yılı </w:t>
      </w:r>
      <w:r w:rsidRPr="00D156DC">
        <w:rPr>
          <w:rFonts w:ascii="Times New Roman" w:hAnsi="Times New Roman" w:cs="Times New Roman"/>
          <w:sz w:val="24"/>
          <w:szCs w:val="24"/>
        </w:rPr>
        <w:t xml:space="preserve">itibariyle </w:t>
      </w:r>
      <w:r w:rsidR="0091390A" w:rsidRPr="00D156DC">
        <w:rPr>
          <w:rFonts w:ascii="Times New Roman" w:hAnsi="Times New Roman" w:cs="Times New Roman"/>
          <w:sz w:val="24"/>
          <w:szCs w:val="24"/>
        </w:rPr>
        <w:t>3</w:t>
      </w:r>
      <w:r w:rsidR="00D156DC" w:rsidRPr="00D156DC">
        <w:rPr>
          <w:rFonts w:ascii="Times New Roman" w:hAnsi="Times New Roman" w:cs="Times New Roman"/>
          <w:sz w:val="24"/>
          <w:szCs w:val="24"/>
        </w:rPr>
        <w:t>89</w:t>
      </w:r>
      <w:r>
        <w:rPr>
          <w:rFonts w:ascii="Times New Roman" w:hAnsi="Times New Roman" w:cs="Times New Roman"/>
          <w:sz w:val="24"/>
          <w:szCs w:val="24"/>
        </w:rPr>
        <w:t xml:space="preserve"> mezunumuzun iletişim bilgilerine ulaşılmıştır. Bunlardan </w:t>
      </w:r>
      <w:r w:rsidR="005D4EB0">
        <w:rPr>
          <w:rFonts w:ascii="Times New Roman" w:hAnsi="Times New Roman" w:cs="Times New Roman"/>
          <w:sz w:val="24"/>
          <w:szCs w:val="24"/>
        </w:rPr>
        <w:t>1</w:t>
      </w:r>
      <w:r w:rsidR="00F63207">
        <w:rPr>
          <w:rFonts w:ascii="Times New Roman" w:hAnsi="Times New Roman" w:cs="Times New Roman"/>
          <w:sz w:val="24"/>
          <w:szCs w:val="24"/>
        </w:rPr>
        <w:t>30</w:t>
      </w:r>
      <w:r w:rsidR="005D4EB0">
        <w:rPr>
          <w:rFonts w:ascii="Times New Roman" w:hAnsi="Times New Roman" w:cs="Times New Roman"/>
          <w:sz w:val="24"/>
          <w:szCs w:val="24"/>
        </w:rPr>
        <w:t xml:space="preserve"> k</w:t>
      </w:r>
      <w:r>
        <w:rPr>
          <w:rFonts w:ascii="Times New Roman" w:hAnsi="Times New Roman" w:cs="Times New Roman"/>
          <w:sz w:val="24"/>
          <w:szCs w:val="24"/>
        </w:rPr>
        <w:t xml:space="preserve">işinin işyeri bilgileri mevcuttur. </w:t>
      </w:r>
      <w:r w:rsidR="004A72FB">
        <w:rPr>
          <w:rFonts w:ascii="Times New Roman" w:hAnsi="Times New Roman" w:cs="Times New Roman"/>
          <w:sz w:val="24"/>
          <w:szCs w:val="24"/>
        </w:rPr>
        <w:t>İş yeri belirlenmiş olan m</w:t>
      </w:r>
      <w:r>
        <w:rPr>
          <w:rFonts w:ascii="Times New Roman" w:hAnsi="Times New Roman" w:cs="Times New Roman"/>
          <w:sz w:val="24"/>
          <w:szCs w:val="24"/>
        </w:rPr>
        <w:t>ezunları</w:t>
      </w:r>
      <w:r w:rsidR="0032683A">
        <w:rPr>
          <w:rFonts w:ascii="Times New Roman" w:hAnsi="Times New Roman" w:cs="Times New Roman"/>
          <w:sz w:val="24"/>
          <w:szCs w:val="24"/>
        </w:rPr>
        <w:t>mızdan</w:t>
      </w:r>
      <w:r w:rsidR="00D67B6A">
        <w:rPr>
          <w:rFonts w:ascii="Times New Roman" w:hAnsi="Times New Roman" w:cs="Times New Roman"/>
          <w:sz w:val="24"/>
          <w:szCs w:val="24"/>
        </w:rPr>
        <w:t xml:space="preserve"> </w:t>
      </w:r>
      <w:r w:rsidR="00F63207">
        <w:rPr>
          <w:rFonts w:ascii="Times New Roman" w:hAnsi="Times New Roman" w:cs="Times New Roman"/>
          <w:sz w:val="24"/>
          <w:szCs w:val="24"/>
        </w:rPr>
        <w:t>7</w:t>
      </w:r>
      <w:r w:rsidR="003B377F">
        <w:rPr>
          <w:rFonts w:ascii="Times New Roman" w:hAnsi="Times New Roman" w:cs="Times New Roman"/>
          <w:sz w:val="24"/>
          <w:szCs w:val="24"/>
        </w:rPr>
        <w:t>7</w:t>
      </w:r>
      <w:r w:rsidR="00D67B6A">
        <w:rPr>
          <w:rFonts w:ascii="Times New Roman" w:hAnsi="Times New Roman" w:cs="Times New Roman"/>
          <w:sz w:val="24"/>
          <w:szCs w:val="24"/>
        </w:rPr>
        <w:t xml:space="preserve"> </w:t>
      </w:r>
      <w:r w:rsidR="0032683A">
        <w:rPr>
          <w:rFonts w:ascii="Times New Roman" w:hAnsi="Times New Roman" w:cs="Times New Roman"/>
          <w:sz w:val="24"/>
          <w:szCs w:val="24"/>
        </w:rPr>
        <w:t xml:space="preserve">kişinin </w:t>
      </w:r>
      <w:r w:rsidR="00D67B6A">
        <w:rPr>
          <w:rFonts w:ascii="Times New Roman" w:hAnsi="Times New Roman" w:cs="Times New Roman"/>
          <w:sz w:val="24"/>
          <w:szCs w:val="24"/>
        </w:rPr>
        <w:t>özel sektörde, 4</w:t>
      </w:r>
      <w:r w:rsidR="003B377F">
        <w:rPr>
          <w:rFonts w:ascii="Times New Roman" w:hAnsi="Times New Roman" w:cs="Times New Roman"/>
          <w:sz w:val="24"/>
          <w:szCs w:val="24"/>
        </w:rPr>
        <w:t>6</w:t>
      </w:r>
      <w:r w:rsidR="00D67B6A">
        <w:rPr>
          <w:rFonts w:ascii="Times New Roman" w:hAnsi="Times New Roman" w:cs="Times New Roman"/>
          <w:sz w:val="24"/>
          <w:szCs w:val="24"/>
        </w:rPr>
        <w:t xml:space="preserve"> </w:t>
      </w:r>
      <w:r w:rsidR="0032683A">
        <w:rPr>
          <w:rFonts w:ascii="Times New Roman" w:hAnsi="Times New Roman" w:cs="Times New Roman"/>
          <w:sz w:val="24"/>
          <w:szCs w:val="24"/>
        </w:rPr>
        <w:t xml:space="preserve">kişinin </w:t>
      </w:r>
      <w:r>
        <w:rPr>
          <w:rFonts w:ascii="Times New Roman" w:hAnsi="Times New Roman" w:cs="Times New Roman"/>
          <w:sz w:val="24"/>
          <w:szCs w:val="24"/>
        </w:rPr>
        <w:t xml:space="preserve">kamu kuruluşlarında, </w:t>
      </w:r>
      <w:r w:rsidR="005D4EB0">
        <w:rPr>
          <w:rFonts w:ascii="Times New Roman" w:hAnsi="Times New Roman" w:cs="Times New Roman"/>
          <w:sz w:val="24"/>
          <w:szCs w:val="24"/>
        </w:rPr>
        <w:t xml:space="preserve">7 </w:t>
      </w:r>
      <w:r w:rsidR="0032683A">
        <w:rPr>
          <w:rFonts w:ascii="Times New Roman" w:hAnsi="Times New Roman" w:cs="Times New Roman"/>
          <w:sz w:val="24"/>
          <w:szCs w:val="24"/>
        </w:rPr>
        <w:t xml:space="preserve">kişinin </w:t>
      </w:r>
      <w:r>
        <w:rPr>
          <w:rFonts w:ascii="Times New Roman" w:hAnsi="Times New Roman" w:cs="Times New Roman"/>
          <w:sz w:val="24"/>
          <w:szCs w:val="24"/>
        </w:rPr>
        <w:t xml:space="preserve">ise çevre mühendisliği dışındaki iş alanlarında çalıştığı tespit edilmiştir. </w:t>
      </w:r>
    </w:p>
    <w:p w:rsidR="001624AD" w:rsidRDefault="005D4EB0" w:rsidP="00243D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şağıda bölümümüz mezunlarının iletişim bilgileri liste halinde verilmiştir. </w:t>
      </w:r>
    </w:p>
    <w:p w:rsidR="005D4EB0" w:rsidRDefault="00AE18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37820</wp:posOffset>
                </wp:positionH>
                <wp:positionV relativeFrom="paragraph">
                  <wp:posOffset>143510</wp:posOffset>
                </wp:positionV>
                <wp:extent cx="4791075" cy="533400"/>
                <wp:effectExtent l="0" t="0" r="9525" b="0"/>
                <wp:wrapNone/>
                <wp:docPr id="1" name="Metin Kutusu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E1829" w:rsidRDefault="00AE1829" w:rsidP="00AE1829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EE3815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ULUDAĞ ÜNİVERSİTESİ ÇEVRE MÜHENDİSLİĞİ BÖLÜMÜ MEZUNLARI İLETİŞİM BİLGİLERİ</w:t>
                            </w:r>
                          </w:p>
                          <w:p w:rsidR="00AE1829" w:rsidRDefault="00AE1829" w:rsidP="00AE182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margin-left:26.6pt;margin-top:11.3pt;width:377.25pt;height:4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" stroked="f">
                <v:textbox>
                  <w:txbxContent>
                    <w:p w:rsidR="00AE1829" w:rsidRDefault="00AE1829" w:rsidP="00AE1829">
                      <w:pPr>
                        <w:spacing w:line="240" w:lineRule="auto"/>
                        <w:jc w:val="center"/>
                        <w:rPr>
                          <w:rFonts w:ascii="Times New Roman" w:hAnsi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EE3815">
                        <w:rPr>
                          <w:rFonts w:ascii="Times New Roman" w:hAnsi="Times New Roman"/>
                          <w:b/>
                          <w:color w:val="000000"/>
                          <w:sz w:val="24"/>
                          <w:szCs w:val="24"/>
                        </w:rPr>
                        <w:t>ULUDAĞ ÜNİVERSİTESİ ÇEVRE MÜHENDİSLİĞİ BÖLÜMÜ MEZUNLARI İLETİŞİM BİLGİLERİ</w:t>
                      </w:r>
                    </w:p>
                    <w:p w:rsidR="00AE1829" w:rsidRDefault="00AE1829" w:rsidP="00AE1829"/>
                  </w:txbxContent>
                </v:textbox>
              </v:shape>
            </w:pict>
          </mc:Fallback>
        </mc:AlternateContent>
      </w:r>
    </w:p>
    <w:p w:rsidR="005D4EB0" w:rsidRDefault="005D4EB0">
      <w:pPr>
        <w:rPr>
          <w:rFonts w:ascii="Times New Roman" w:hAnsi="Times New Roman" w:cs="Times New Roman"/>
          <w:sz w:val="24"/>
          <w:szCs w:val="24"/>
        </w:rPr>
      </w:pPr>
    </w:p>
    <w:p w:rsidR="0091390A" w:rsidRDefault="0091390A" w:rsidP="00162257">
      <w:pPr>
        <w:spacing w:after="0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tbl>
      <w:tblPr>
        <w:tblW w:w="67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2268"/>
        <w:gridCol w:w="1701"/>
        <w:gridCol w:w="1842"/>
      </w:tblGrid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 w:cs="Times New Roman"/>
                <w:b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9894A4A" wp14:editId="62F3C947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-780415</wp:posOffset>
                      </wp:positionV>
                      <wp:extent cx="4791075" cy="533400"/>
                      <wp:effectExtent l="0" t="0" r="9525" b="0"/>
                      <wp:wrapNone/>
                      <wp:docPr id="3" name="Metin Kutusu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91075" cy="533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9956B6" w:rsidRDefault="009956B6" w:rsidP="00AE1829">
                                  <w:pPr>
                                    <w:spacing w:line="240" w:lineRule="auto"/>
                                    <w:jc w:val="center"/>
                                    <w:rPr>
                                      <w:rFonts w:ascii="Times New Roman" w:hAnsi="Times New Roman"/>
                                      <w:b/>
                                      <w:color w:val="000000"/>
                                      <w:sz w:val="24"/>
                                      <w:szCs w:val="24"/>
                                    </w:rPr>
                                  </w:pPr>
                                  <w:r w:rsidRPr="00EE3815">
                                    <w:rPr>
                                      <w:rFonts w:ascii="Times New Roman" w:hAnsi="Times New Roman"/>
                                      <w:b/>
                                      <w:color w:val="000000"/>
                                      <w:sz w:val="24"/>
                                      <w:szCs w:val="24"/>
                                    </w:rPr>
                                    <w:t>ULUDAĞ ÜNİVERSİTESİ ÇEVRE MÜHENDİSLİĞİ BÖLÜMÜ MEZUNLARI İLETİŞİM BİLGİLERİ</w:t>
                                  </w:r>
                                </w:p>
                                <w:p w:rsidR="009956B6" w:rsidRDefault="009956B6" w:rsidP="00AE182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894A4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margin-left:-1.1pt;margin-top:-61.45pt;width:377.25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" stroked="f">
                      <v:textbox>
                        <w:txbxContent>
                          <w:p w:rsidR="009956B6" w:rsidRDefault="009956B6" w:rsidP="00AE1829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EE3815">
                              <w:rPr>
                                <w:rFonts w:ascii="Times New Roman" w:hAnsi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ULUDAĞ ÜNİVERSİTESİ ÇEVRE MÜHENDİSLİĞİ BÖLÜMÜ MEZUNLARI İLETİŞİM BİLGİLERİ</w:t>
                            </w:r>
                          </w:p>
                          <w:p w:rsidR="009956B6" w:rsidRDefault="009956B6" w:rsidP="00AE1829"/>
                        </w:txbxContent>
                      </v:textbox>
                    </v:shape>
                  </w:pict>
                </mc:Fallback>
              </mc:AlternateContent>
            </w:r>
            <w:r w:rsidRPr="0091390A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eastAsia="en-US"/>
              </w:rPr>
              <w:t>AD-SOYAD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91390A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eastAsia="en-US"/>
              </w:rPr>
              <w:t>ÇALIŞTIĞI KURUM</w:t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bookmarkStart w:id="0" w:name="_GoBack"/>
            <w:bookmarkEnd w:id="0"/>
            <w:r w:rsidRPr="0091390A"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  <w:lang w:eastAsia="en-US"/>
              </w:rPr>
              <w:t>MEZUNİYET YILI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RDAR ATAKLI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29.01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İMGE BİLİCİ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5.02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ŞENUR TIRPANCI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5.02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ÖZGE YILDIZ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9.02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PINAR DABA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9.02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BRU ERDEM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9.02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ÇİĞDEM TAPU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9.02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UMUT ÖZDEMİR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26.02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AHMUT YAKUP ATAK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26.03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ULYA ÜNAL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26.03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RIZA TANSU AYTAÇ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6.04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ENİZ BELEK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ATMANUR EVİRGE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SHAK ALABAŞ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ÇAĞLA ÇELİKLİ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OĞAN GÖKAY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AMZE ÇOBA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KADRİYE ONURALMIŞ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YNEP ÖZME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tcBorders>
              <w:right w:val="single" w:sz="2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PEK AYDI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ŞAK SİLDİR</w:t>
            </w:r>
          </w:p>
        </w:tc>
        <w:tc>
          <w:tcPr>
            <w:tcW w:w="1701" w:type="dxa"/>
            <w:tcBorders>
              <w:top w:val="single" w:sz="2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2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MİH ERDOĞ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GÜRGÜNLÜ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URAT YAGCIOĞULLARI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PELİN ANTEPLİ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URİYE DİLEK ÖZH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UHAMMED MUSTAFA IŞIK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ŞENNUR MERVE ADANU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USTAFA ERİM KURTU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LİS ECE MEDİ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URAK ÇALIŞK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ATMA CANAN TABLI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YZA BAYI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DA BARÇI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YNEP YAŞA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ÖKÇE BEDE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SLI AÇI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ZAL KAPD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YASEMİN K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ÖMER KARATAŞ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ATİH ERAY OKU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ÜŞRA DEMİROĞL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ÇAĞLA KAYA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LEK KÜBRA KEÇECİ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8.06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ROL YAVUZE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UZAN GÖNE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YNEP TÜRKMENOĞULLARI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ÜSEYİN TOLGA KARADENİZ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ÖZCAN YAVAŞ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LTEM ERM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RIŞ ACA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KÜBRA SUNM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İNEM ARSLANOĞL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ÖZGE ÖZEN</w:t>
            </w:r>
          </w:p>
        </w:tc>
        <w:tc>
          <w:tcPr>
            <w:tcW w:w="1701" w:type="dxa"/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SLI CANSU ÖZGE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OCHMYRAT ORAZSAHEDOV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LİKE ORD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ZGİ KIRTORU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MİH MESTAN</w:t>
            </w:r>
          </w:p>
        </w:tc>
        <w:tc>
          <w:tcPr>
            <w:tcW w:w="1701" w:type="dxa"/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2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LİF ÖZGE GAR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9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İLİZ KARABURU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9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VNUR GÜNE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9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URAK MEHMET TOKTAŞ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6.07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OVLET GELDIYEV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6.08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NGİN VARO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3.08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MRE YILDIZ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3.09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RKAN DUR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0.09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PINAR KUMBASA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0.09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ÖRKEM TÜRKDOĞ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7.09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SLI USTAOĞL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7.09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YEM MUTL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1.10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PELİN TOLUNAY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1.10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TUHAN KARAKAYA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5.10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RİKA DİNÇ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22.10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ZGİ ÖZBUDAK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5.11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BİYE GÜNGÖ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05.11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center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LİKE KARAKAŞ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10.12.2014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UĞUR DURSUN</w:t>
            </w:r>
          </w:p>
        </w:tc>
        <w:tc>
          <w:tcPr>
            <w:tcW w:w="1701" w:type="dxa"/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1.01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VOLKAN DEMİRA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1.01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YAYLAGÜL ÖZÇAĞDAVU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8.01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DIN BAŞAR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4.02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ÜŞRA NAZLI AY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4.02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ALTINBAŞAK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0.05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RDAR ARI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ÖZGÜLE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BRAHİM CAN TUNATINAZ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HAR KALYONC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NILCAN ERTE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PEK AKSOYE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ERHAT ATANE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SU SEVGİ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CAN ERSOY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4.06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ATİH YANIK</w:t>
            </w:r>
          </w:p>
        </w:tc>
        <w:tc>
          <w:tcPr>
            <w:tcW w:w="1701" w:type="dxa"/>
            <w:vAlign w:val="center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MREN KARABACAK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ÜGE KURT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LİKE GÜNGÖ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ÜŞRA CENİKLİ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KÜBRA YAVUZ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KOKA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BİBE MUSTAFA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VEPA BEGMURADOV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LMA GÜLŞE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VASFİYE ŞENTÜRK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ÜGE METİ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UNCAY BOZ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HİCE GİZEM TUNA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1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HİCE GAMZE GÜMRAH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8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CEM ŞENE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2.07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UĞUR ALPÇETİ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12.08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ÜLHATUN ERDOĞ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19.08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NUR SAMUT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26.08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OVRANBEK NURYAGDİYEV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2.09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RIŞ KÖKSA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02.09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İZEM EVRİM DİLC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16.09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TUHAN GÜNEY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16.09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JLAL ÇAĞLA DEMİ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18.11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LİN KARABAŞ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18.11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T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  <w:r>
              <w:rPr>
                <w:rFonts w:ascii="Verdana" w:hAnsi="Verdana"/>
                <w:color w:val="FF0000"/>
                <w:sz w:val="16"/>
                <w:szCs w:val="16"/>
              </w:rPr>
              <w:t>16.12.2015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ŞEYMA NUR AKPINA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06.01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Kübra Kutl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03.02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OĞUKAN KAYA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ÜŞRA AVŞA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RFU BÜKLE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LİF AKC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İMGE SOLAK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ÖZGÜR SAADET DEMİRCİ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ÜLCAN KUK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BÜKE İPEK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ERYA YELKENCİ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ABRİYE SİVRİ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NDE HELVACIOĞL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30.06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HAR SEÇE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CEM ÖZDEMİ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YLEM KAÇER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HAR KARA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UBANUR C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CENUR GÜNEL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HRA YENİDENİZ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AFİYE NATIROĞLU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TUHAN ASLA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YUSUF KANAT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HRA POROY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KÜBRA YILMAZ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YNEP AKBULUT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Lİ İHSAN COŞKUN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AL BAKIQ</w:t>
            </w:r>
          </w:p>
        </w:tc>
        <w:tc>
          <w:tcPr>
            <w:tcW w:w="1701" w:type="dxa"/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ÖKHAN TOKA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3.07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CEREN CERTE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1.08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HATLYK ORAZMYRADOV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1.08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RAY ORA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29.08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DA BÖLE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05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NGİ GENÇ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05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FATMA NUR GÜLÇİM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9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ŞENUR TİLK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9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BRU DİLMAÇ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9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T YILMA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9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ŞAFAK NUR IŞI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9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OLĞAHAN KAĞ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28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LKNUR ALTU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28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CER DEMİ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28.09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İRGÜL ES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2.10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LSA KORKMA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12.10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ZİN ATAÇ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26.10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ŞIK SİNAN UYGU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B0F0"/>
                <w:sz w:val="16"/>
                <w:szCs w:val="16"/>
              </w:rPr>
            </w:pPr>
            <w:r>
              <w:rPr>
                <w:rFonts w:ascii="Verdana" w:hAnsi="Verdana"/>
                <w:color w:val="00B0F0"/>
                <w:sz w:val="16"/>
                <w:szCs w:val="16"/>
              </w:rPr>
              <w:t>21.12.2016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UĞBA OKÇ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3.01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BRU GARİ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3.01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URCU EKŞ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3.01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YNEP GEDİKL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1.02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ŞÜKRÜ SAVAŞ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8.02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RK TOLGA ŞAHİ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5.02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LİF TAŞ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5.02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REM ERKE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7.03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RVET DİR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8.04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RUN TOMRU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SLIHAN ECE KAHRAM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CAN AKSO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HER YILDIRI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LİN YÜCEKAY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GÜM UYSA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DA YAHŞ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İDEM YEŞİLBAHÇ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 xml:space="preserve">MEHMET FERHAT </w:t>
            </w:r>
            <w:proofErr w:type="gramStart"/>
            <w:r>
              <w:rPr>
                <w:rFonts w:ascii="Verdana" w:hAnsi="Verdana"/>
                <w:color w:val="000000"/>
                <w:sz w:val="16"/>
                <w:szCs w:val="16"/>
              </w:rPr>
              <w:t>SARİ</w:t>
            </w:r>
            <w:proofErr w:type="gram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ÇİĞDEM ÖZK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NUR ABUŞ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AMZE ŞEN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LEYNA KÜÇÜ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ZGİ KARADE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UĞÇE YANA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REM VA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NA YİĞİ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CE AKYÜ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KÜBRA YILMA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ÖZTÜR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RNA YİĞİ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1.06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AMLA AKTAŞ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5.07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MERVE KURTAR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5.07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SENA İKİZME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9.07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AHAR DÜRÜMOĞL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2.08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İLAY KORUC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2.08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YUNUS EMRE YILDIRI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5.08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UBA NUR BİLİC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5.08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ÜLAY UNUTMA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NURHAYAT AKM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YCAN ERDE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NİHAN AYGÜ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LİF MELİKE TATARHA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TÜL SENA SAĞLA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TUĞBA ÇELEBİOĞLU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TÜL AKSÜ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DİLAN GÜRS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BEYZA BİLGE ALGÜ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6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NEBİYE EK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ZEYNEP YILDI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GÜLBİYE DEMİRC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13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ALİYENUR KARAGÜ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0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OZAN KAR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0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LÇUK ESKİ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8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EZGİ KARABACA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8.09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SEDA KASA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01.11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  <w:r>
              <w:rPr>
                <w:rFonts w:ascii="Verdana" w:hAnsi="Verdana"/>
                <w:color w:val="000000"/>
                <w:sz w:val="16"/>
                <w:szCs w:val="16"/>
              </w:rPr>
              <w:t>HASANCAN SER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7030A0"/>
                <w:sz w:val="16"/>
                <w:szCs w:val="16"/>
              </w:rPr>
            </w:pPr>
            <w:r>
              <w:rPr>
                <w:rFonts w:ascii="Verdana" w:hAnsi="Verdana"/>
                <w:color w:val="7030A0"/>
                <w:sz w:val="16"/>
                <w:szCs w:val="16"/>
              </w:rPr>
              <w:t>22.11.2017</w:t>
            </w: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</w:p>
        </w:tc>
      </w:tr>
      <w:tr w:rsidR="009956B6" w:rsidRPr="0091390A" w:rsidTr="009956B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Pr="00FA073A" w:rsidRDefault="009956B6" w:rsidP="00AE1829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56B6" w:rsidRPr="0091390A" w:rsidRDefault="009956B6" w:rsidP="007A6025">
            <w:pPr>
              <w:spacing w:after="0" w:line="240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56B6" w:rsidRDefault="009956B6" w:rsidP="007A6025">
            <w:pPr>
              <w:rPr>
                <w:rFonts w:ascii="Verdana" w:hAnsi="Verdana"/>
                <w:color w:val="FF0000"/>
                <w:sz w:val="16"/>
                <w:szCs w:val="16"/>
              </w:rPr>
            </w:pPr>
          </w:p>
        </w:tc>
      </w:tr>
    </w:tbl>
    <w:p w:rsidR="00AE1829" w:rsidRPr="00C429E1" w:rsidRDefault="00AE1829" w:rsidP="00162257">
      <w:pPr>
        <w:spacing w:after="0"/>
        <w:rPr>
          <w:rFonts w:ascii="Times New Roman" w:eastAsia="Calibri" w:hAnsi="Times New Roman" w:cs="Times New Roman"/>
          <w:sz w:val="24"/>
          <w:szCs w:val="24"/>
          <w:lang w:eastAsia="en-US"/>
        </w:rPr>
      </w:pPr>
    </w:p>
    <w:sectPr w:rsidR="00AE1829" w:rsidRPr="00C429E1" w:rsidSect="006E50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015B38"/>
    <w:multiLevelType w:val="hybridMultilevel"/>
    <w:tmpl w:val="5700F4E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TI1tTAzMDE0NjJW0lEKTi0uzszPAykwrAUAhVmKdiwAAAA="/>
  </w:docVars>
  <w:rsids>
    <w:rsidRoot w:val="00D21F5A"/>
    <w:rsid w:val="00014D11"/>
    <w:rsid w:val="000737FE"/>
    <w:rsid w:val="000A7C37"/>
    <w:rsid w:val="00145BF1"/>
    <w:rsid w:val="00161FD4"/>
    <w:rsid w:val="00162257"/>
    <w:rsid w:val="001624AD"/>
    <w:rsid w:val="0016684F"/>
    <w:rsid w:val="00181026"/>
    <w:rsid w:val="001C12D6"/>
    <w:rsid w:val="001C7202"/>
    <w:rsid w:val="002417A7"/>
    <w:rsid w:val="00243D15"/>
    <w:rsid w:val="00297962"/>
    <w:rsid w:val="0032683A"/>
    <w:rsid w:val="0035579C"/>
    <w:rsid w:val="003B377F"/>
    <w:rsid w:val="003C28B8"/>
    <w:rsid w:val="003F36CA"/>
    <w:rsid w:val="004075CC"/>
    <w:rsid w:val="00412817"/>
    <w:rsid w:val="004A11D4"/>
    <w:rsid w:val="004A695B"/>
    <w:rsid w:val="004A72FB"/>
    <w:rsid w:val="004C6A96"/>
    <w:rsid w:val="004C6FCA"/>
    <w:rsid w:val="004D0E47"/>
    <w:rsid w:val="004F2D18"/>
    <w:rsid w:val="00587F0F"/>
    <w:rsid w:val="005C253B"/>
    <w:rsid w:val="005D4EB0"/>
    <w:rsid w:val="006E5010"/>
    <w:rsid w:val="00707F99"/>
    <w:rsid w:val="00761C62"/>
    <w:rsid w:val="00771231"/>
    <w:rsid w:val="007B4AD9"/>
    <w:rsid w:val="007C2FB0"/>
    <w:rsid w:val="008057C4"/>
    <w:rsid w:val="00807976"/>
    <w:rsid w:val="00852FE9"/>
    <w:rsid w:val="008748CC"/>
    <w:rsid w:val="008D7E94"/>
    <w:rsid w:val="008E4878"/>
    <w:rsid w:val="0091390A"/>
    <w:rsid w:val="00957143"/>
    <w:rsid w:val="009956B6"/>
    <w:rsid w:val="009B013D"/>
    <w:rsid w:val="009B5A7B"/>
    <w:rsid w:val="009C551D"/>
    <w:rsid w:val="009F4808"/>
    <w:rsid w:val="00A11694"/>
    <w:rsid w:val="00A21BAE"/>
    <w:rsid w:val="00AE1829"/>
    <w:rsid w:val="00C24A4C"/>
    <w:rsid w:val="00C429E1"/>
    <w:rsid w:val="00CA7DF8"/>
    <w:rsid w:val="00CF120C"/>
    <w:rsid w:val="00D01529"/>
    <w:rsid w:val="00D156DC"/>
    <w:rsid w:val="00D21F5A"/>
    <w:rsid w:val="00D67B6A"/>
    <w:rsid w:val="00D85991"/>
    <w:rsid w:val="00DA7CD5"/>
    <w:rsid w:val="00DB7CC3"/>
    <w:rsid w:val="00DF142F"/>
    <w:rsid w:val="00E001E2"/>
    <w:rsid w:val="00EB623C"/>
    <w:rsid w:val="00F513B2"/>
    <w:rsid w:val="00F63207"/>
    <w:rsid w:val="00FA0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143B6F3-9BB5-4C3B-B534-C49016E37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551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21F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21F5A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957143"/>
    <w:rPr>
      <w:color w:val="0000FF"/>
      <w:u w:val="single"/>
    </w:rPr>
  </w:style>
  <w:style w:type="numbering" w:customStyle="1" w:styleId="ListeYok1">
    <w:name w:val="Liste Yok1"/>
    <w:next w:val="ListeYok"/>
    <w:uiPriority w:val="99"/>
    <w:semiHidden/>
    <w:unhideWhenUsed/>
    <w:rsid w:val="0091390A"/>
  </w:style>
  <w:style w:type="paragraph" w:styleId="ListeParagraf">
    <w:name w:val="List Paragraph"/>
    <w:basedOn w:val="Normal"/>
    <w:uiPriority w:val="34"/>
    <w:qFormat/>
    <w:rsid w:val="00014D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01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014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CASPER</cp:lastModifiedBy>
  <cp:revision>4</cp:revision>
  <dcterms:created xsi:type="dcterms:W3CDTF">2018-04-13T11:26:00Z</dcterms:created>
  <dcterms:modified xsi:type="dcterms:W3CDTF">2019-02-25T07:16:00Z</dcterms:modified>
</cp:coreProperties>
</file>